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arr Kutten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r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tten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1 Leahy Cir Des Plaines 60016-27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arr.kuttenber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30156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nne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